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9F8F673" w:rsidR="00610CD6" w:rsidRDefault="002B3F9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Chuckling cheetahs 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  <w:bookmarkStart w:id="1" w:name="_GoBack"/>
      <w:bookmarkEnd w:id="1"/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1E24E962" w:rsidR="00610CD6" w:rsidRPr="002B3F97" w:rsidRDefault="002B3F9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аниел Ива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2F707820" w:rsidR="00610CD6" w:rsidRDefault="002B3F9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08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6CF5C10" w:rsidR="00610CD6" w:rsidRPr="002B3F97" w:rsidRDefault="002B3F9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Живко Пет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AE88BA4" w:rsidR="00610CD6" w:rsidRDefault="002B3F9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69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3FFA30E" w:rsidR="00610CD6" w:rsidRPr="002B3F97" w:rsidRDefault="002B3F9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Любослав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Мотков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8CC3297" w:rsidR="00610CD6" w:rsidRPr="002B3F97" w:rsidRDefault="002B3F97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66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4582AC7" w:rsidR="00610CD6" w:rsidRPr="002B3F97" w:rsidRDefault="002B3F9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ван Иван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30B2843" w:rsidR="00610CD6" w:rsidRDefault="002B3F9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13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80BA5ED" w:rsidR="00610CD6" w:rsidRPr="002B3F97" w:rsidRDefault="002B3F97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етър Кол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ED00B8D" w:rsidR="00610CD6" w:rsidRDefault="002B3F9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2001321055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B3F97"/>
    <w:rsid w:val="004305DA"/>
    <w:rsid w:val="00610CD6"/>
    <w:rsid w:val="006751DC"/>
    <w:rsid w:val="00AE5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yubo</dc:creator>
  <cp:lastModifiedBy>Lyubo</cp:lastModifiedBy>
  <cp:revision>2</cp:revision>
  <dcterms:created xsi:type="dcterms:W3CDTF">2023-12-11T22:05:00Z</dcterms:created>
  <dcterms:modified xsi:type="dcterms:W3CDTF">2023-12-11T22:05:00Z</dcterms:modified>
</cp:coreProperties>
</file>